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0D73E1" w14:textId="77777777" w:rsidR="00142681" w:rsidRDefault="007323F3">
      <w:pPr>
        <w:pStyle w:val="a4"/>
      </w:pPr>
      <w:r>
        <w:t>Отчет по лабораторной работе 3</w:t>
      </w:r>
    </w:p>
    <w:p w14:paraId="3C2356C8" w14:textId="77777777" w:rsidR="00142681" w:rsidRDefault="007323F3">
      <w:pPr>
        <w:pStyle w:val="a5"/>
      </w:pPr>
      <w:r>
        <w:t>Markdown</w:t>
      </w:r>
    </w:p>
    <w:p w14:paraId="32C4FA8B" w14:textId="77777777" w:rsidR="00142681" w:rsidRDefault="007323F3">
      <w:pPr>
        <w:pStyle w:val="Author"/>
      </w:pPr>
      <w:r>
        <w:t>Максим Сергеевич Белов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61282096"/>
        <w:docPartObj>
          <w:docPartGallery w:val="Table of Contents"/>
          <w:docPartUnique/>
        </w:docPartObj>
      </w:sdtPr>
      <w:sdtEndPr/>
      <w:sdtContent>
        <w:p w14:paraId="49CC6FB3" w14:textId="77777777" w:rsidR="00142681" w:rsidRDefault="007323F3">
          <w:pPr>
            <w:pStyle w:val="ae"/>
          </w:pPr>
          <w:r>
            <w:t>Содержание</w:t>
          </w:r>
        </w:p>
        <w:p w14:paraId="42E611A0" w14:textId="77777777" w:rsidR="008E6030" w:rsidRDefault="007323F3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2081203" w:history="1">
            <w:r w:rsidR="008E6030" w:rsidRPr="00FD094D">
              <w:rPr>
                <w:rStyle w:val="ad"/>
                <w:noProof/>
              </w:rPr>
              <w:t>Цель работы</w:t>
            </w:r>
            <w:r w:rsidR="008E6030">
              <w:rPr>
                <w:noProof/>
                <w:webHidden/>
              </w:rPr>
              <w:tab/>
            </w:r>
            <w:r w:rsidR="008E6030">
              <w:rPr>
                <w:noProof/>
                <w:webHidden/>
              </w:rPr>
              <w:fldChar w:fldCharType="begin"/>
            </w:r>
            <w:r w:rsidR="008E6030">
              <w:rPr>
                <w:noProof/>
                <w:webHidden/>
              </w:rPr>
              <w:instrText xml:space="preserve"> PAGEREF _Toc102081203 \h </w:instrText>
            </w:r>
            <w:r w:rsidR="008E6030">
              <w:rPr>
                <w:noProof/>
                <w:webHidden/>
              </w:rPr>
            </w:r>
            <w:r w:rsidR="008E6030">
              <w:rPr>
                <w:noProof/>
                <w:webHidden/>
              </w:rPr>
              <w:fldChar w:fldCharType="separate"/>
            </w:r>
            <w:r w:rsidR="008E6030">
              <w:rPr>
                <w:noProof/>
                <w:webHidden/>
              </w:rPr>
              <w:t>1</w:t>
            </w:r>
            <w:r w:rsidR="008E6030">
              <w:rPr>
                <w:noProof/>
                <w:webHidden/>
              </w:rPr>
              <w:fldChar w:fldCharType="end"/>
            </w:r>
          </w:hyperlink>
        </w:p>
        <w:p w14:paraId="0F3EFAAC" w14:textId="77777777" w:rsidR="008E6030" w:rsidRDefault="008E603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081204" w:history="1">
            <w:r w:rsidRPr="00FD094D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81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236043" w14:textId="77777777" w:rsidR="008E6030" w:rsidRDefault="008E603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081205" w:history="1">
            <w:r w:rsidRPr="00FD094D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81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30EAFE" w14:textId="77777777" w:rsidR="008E6030" w:rsidRDefault="008E603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081206" w:history="1">
            <w:r w:rsidRPr="00FD094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81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B3E778" w14:textId="77777777" w:rsidR="008E6030" w:rsidRDefault="008E603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081207" w:history="1">
            <w:r w:rsidRPr="00FD094D">
              <w:rPr>
                <w:rStyle w:val="ad"/>
                <w:noProof/>
              </w:rPr>
              <w:t>Скринш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81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C3AE3B" w14:textId="77777777" w:rsidR="008E6030" w:rsidRDefault="008E603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081208" w:history="1">
            <w:r w:rsidRPr="00FD094D">
              <w:rPr>
                <w:rStyle w:val="ad"/>
                <w:noProof/>
              </w:rPr>
              <w:t>Файл отчета по ЛР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81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FFB36C" w14:textId="77777777" w:rsidR="008E6030" w:rsidRDefault="008E603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081209" w:history="1">
            <w:r w:rsidRPr="00FD094D">
              <w:rPr>
                <w:rStyle w:val="ad"/>
                <w:noProof/>
              </w:rPr>
              <w:t>Написание отчета по ЛР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81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931399" w14:textId="77777777" w:rsidR="008E6030" w:rsidRDefault="008E603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2081210" w:history="1">
            <w:r w:rsidRPr="00FD094D">
              <w:rPr>
                <w:rStyle w:val="ad"/>
                <w:noProof/>
              </w:rPr>
              <w:t>Конвертация отчета из markdow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81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63AB7F" w14:textId="77777777" w:rsidR="008E6030" w:rsidRDefault="008E603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081211" w:history="1">
            <w:r w:rsidRPr="00FD094D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81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B71BF3" w14:textId="77777777" w:rsidR="00142681" w:rsidRDefault="007323F3">
          <w:r>
            <w:fldChar w:fldCharType="end"/>
          </w:r>
        </w:p>
      </w:sdtContent>
    </w:sdt>
    <w:p w14:paraId="40B81A03" w14:textId="77777777" w:rsidR="00142681" w:rsidRDefault="007323F3">
      <w:pPr>
        <w:pStyle w:val="1"/>
      </w:pPr>
      <w:bookmarkStart w:id="0" w:name="цель-работы"/>
      <w:bookmarkStart w:id="1" w:name="_Toc102081203"/>
      <w:r>
        <w:t>Цель работы</w:t>
      </w:r>
      <w:bookmarkEnd w:id="1"/>
    </w:p>
    <w:p w14:paraId="71CAABAB" w14:textId="77777777" w:rsidR="00142681" w:rsidRDefault="007323F3">
      <w:pPr>
        <w:pStyle w:val="Compact"/>
        <w:numPr>
          <w:ilvl w:val="0"/>
          <w:numId w:val="2"/>
        </w:numPr>
      </w:pPr>
      <w:r>
        <w:t>Научиться оформлять отчёты с помощью легковесного языка разметки Markdown.</w:t>
      </w:r>
    </w:p>
    <w:p w14:paraId="0728C360" w14:textId="77777777" w:rsidR="00142681" w:rsidRDefault="007323F3">
      <w:pPr>
        <w:pStyle w:val="1"/>
      </w:pPr>
      <w:bookmarkStart w:id="2" w:name="задание"/>
      <w:bookmarkStart w:id="3" w:name="_Toc102081204"/>
      <w:bookmarkEnd w:id="0"/>
      <w:r>
        <w:t>Задание</w:t>
      </w:r>
      <w:bookmarkEnd w:id="3"/>
    </w:p>
    <w:p w14:paraId="41DBDDEA" w14:textId="77777777" w:rsidR="00142681" w:rsidRDefault="007323F3">
      <w:pPr>
        <w:pStyle w:val="Compact"/>
        <w:numPr>
          <w:ilvl w:val="0"/>
          <w:numId w:val="3"/>
        </w:numPr>
      </w:pPr>
      <w:r>
        <w:t>Сделать отчёт по предыдущей лабораторной работе в формате Markdown.</w:t>
      </w:r>
    </w:p>
    <w:p w14:paraId="2ADD4203" w14:textId="77777777" w:rsidR="00142681" w:rsidRDefault="007323F3">
      <w:pPr>
        <w:pStyle w:val="1"/>
      </w:pPr>
      <w:bookmarkStart w:id="4" w:name="теоретическое-введение"/>
      <w:bookmarkStart w:id="5" w:name="_Toc102081205"/>
      <w:bookmarkEnd w:id="2"/>
      <w:r>
        <w:t>Теоретическое введение</w:t>
      </w:r>
      <w:bookmarkEnd w:id="5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33"/>
        <w:gridCol w:w="7772"/>
      </w:tblGrid>
      <w:tr w:rsidR="00142681" w14:paraId="5432FD29" w14:textId="77777777" w:rsidTr="001426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53A2511" w14:textId="77777777" w:rsidR="00142681" w:rsidRDefault="007323F3">
            <w:pPr>
              <w:pStyle w:val="Compact"/>
            </w:pPr>
            <w:r>
              <w:t>Базовые сведения о markdown</w:t>
            </w:r>
          </w:p>
        </w:tc>
        <w:tc>
          <w:tcPr>
            <w:tcW w:w="0" w:type="auto"/>
          </w:tcPr>
          <w:p w14:paraId="22ACA497" w14:textId="77777777" w:rsidR="00142681" w:rsidRDefault="007323F3">
            <w:pPr>
              <w:pStyle w:val="Compact"/>
            </w:pPr>
            <w:r>
              <w:t>Описание</w:t>
            </w:r>
          </w:p>
        </w:tc>
      </w:tr>
      <w:tr w:rsidR="00142681" w14:paraId="4F9C45A1" w14:textId="77777777">
        <w:tc>
          <w:tcPr>
            <w:tcW w:w="0" w:type="auto"/>
          </w:tcPr>
          <w:p w14:paraId="4326F299" w14:textId="77777777" w:rsidR="00142681" w:rsidRDefault="007323F3">
            <w:pPr>
              <w:pStyle w:val="Compact"/>
            </w:pPr>
            <w:r>
              <w:rPr>
                <w:rStyle w:val="VerbatimChar"/>
              </w:rPr>
              <w:t># This is heading</w:t>
            </w:r>
          </w:p>
        </w:tc>
        <w:tc>
          <w:tcPr>
            <w:tcW w:w="0" w:type="auto"/>
          </w:tcPr>
          <w:p w14:paraId="4835B637" w14:textId="77777777" w:rsidR="00142681" w:rsidRDefault="007323F3">
            <w:pPr>
              <w:pStyle w:val="Compact"/>
            </w:pPr>
            <w:r>
              <w:t>Чтобы создать заголовок, и</w:t>
            </w:r>
            <w:r>
              <w:t>спользуйте знак #</w:t>
            </w:r>
          </w:p>
        </w:tc>
      </w:tr>
      <w:tr w:rsidR="00142681" w14:paraId="5A42737C" w14:textId="77777777">
        <w:tc>
          <w:tcPr>
            <w:tcW w:w="0" w:type="auto"/>
          </w:tcPr>
          <w:p w14:paraId="39280FAD" w14:textId="77777777" w:rsidR="00142681" w:rsidRDefault="007323F3">
            <w:pPr>
              <w:pStyle w:val="Compact"/>
            </w:pPr>
            <w:r>
              <w:rPr>
                <w:rStyle w:val="VerbatimChar"/>
              </w:rPr>
              <w:t>**bold**</w:t>
            </w:r>
          </w:p>
        </w:tc>
        <w:tc>
          <w:tcPr>
            <w:tcW w:w="0" w:type="auto"/>
          </w:tcPr>
          <w:p w14:paraId="50EE1FB0" w14:textId="77777777" w:rsidR="00142681" w:rsidRDefault="007323F3">
            <w:pPr>
              <w:pStyle w:val="Compact"/>
            </w:pPr>
            <w:r>
              <w:t>Чтобы задать для текста полужирное начертание, заключите его в двойные звездочки</w:t>
            </w:r>
          </w:p>
        </w:tc>
      </w:tr>
      <w:tr w:rsidR="00142681" w14:paraId="1E034A59" w14:textId="77777777">
        <w:tc>
          <w:tcPr>
            <w:tcW w:w="0" w:type="auto"/>
          </w:tcPr>
          <w:p w14:paraId="42554000" w14:textId="77777777" w:rsidR="00142681" w:rsidRDefault="007323F3">
            <w:pPr>
              <w:pStyle w:val="Compact"/>
            </w:pPr>
            <w:r>
              <w:rPr>
                <w:rStyle w:val="VerbatimChar"/>
              </w:rPr>
              <w:t>*text*</w:t>
            </w:r>
          </w:p>
        </w:tc>
        <w:tc>
          <w:tcPr>
            <w:tcW w:w="0" w:type="auto"/>
          </w:tcPr>
          <w:p w14:paraId="5B8525AD" w14:textId="77777777" w:rsidR="00142681" w:rsidRDefault="007323F3">
            <w:pPr>
              <w:pStyle w:val="Compact"/>
            </w:pPr>
            <w:r>
              <w:t>Чтобы задать для текста курсивное начертание, заключите его в одинарные звездочки программ</w:t>
            </w:r>
          </w:p>
        </w:tc>
      </w:tr>
      <w:tr w:rsidR="00142681" w14:paraId="4B08D4AD" w14:textId="77777777">
        <w:tc>
          <w:tcPr>
            <w:tcW w:w="0" w:type="auto"/>
          </w:tcPr>
          <w:p w14:paraId="7F47EC67" w14:textId="77777777" w:rsidR="00142681" w:rsidRDefault="007323F3">
            <w:pPr>
              <w:pStyle w:val="Compact"/>
            </w:pPr>
            <w:r>
              <w:rPr>
                <w:rStyle w:val="VerbatimChar"/>
              </w:rPr>
              <w:t>***text***</w:t>
            </w:r>
          </w:p>
        </w:tc>
        <w:tc>
          <w:tcPr>
            <w:tcW w:w="0" w:type="auto"/>
          </w:tcPr>
          <w:p w14:paraId="054534D7" w14:textId="77777777" w:rsidR="00142681" w:rsidRDefault="007323F3">
            <w:pPr>
              <w:pStyle w:val="Compact"/>
            </w:pPr>
            <w:r>
              <w:t>Чтобы задать для текста полужирное и курсивное начертание, заключите его в тройные звездочки</w:t>
            </w:r>
          </w:p>
        </w:tc>
      </w:tr>
      <w:tr w:rsidR="00142681" w14:paraId="2399FF4D" w14:textId="77777777">
        <w:tc>
          <w:tcPr>
            <w:tcW w:w="0" w:type="auto"/>
          </w:tcPr>
          <w:p w14:paraId="2CD3D002" w14:textId="77777777" w:rsidR="00142681" w:rsidRDefault="007323F3">
            <w:pPr>
              <w:pStyle w:val="Compact"/>
            </w:pPr>
            <w:r>
              <w:rPr>
                <w:rStyle w:val="VerbatimChar"/>
              </w:rPr>
              <w:lastRenderedPageBreak/>
              <w:t>&gt;text</w:t>
            </w:r>
          </w:p>
        </w:tc>
        <w:tc>
          <w:tcPr>
            <w:tcW w:w="0" w:type="auto"/>
          </w:tcPr>
          <w:p w14:paraId="54DFAA6D" w14:textId="77777777" w:rsidR="00142681" w:rsidRDefault="007323F3">
            <w:pPr>
              <w:pStyle w:val="Compact"/>
            </w:pPr>
            <w:r>
              <w:t>Блоки цитирования создаются с помощью символа &gt;</w:t>
            </w:r>
          </w:p>
        </w:tc>
      </w:tr>
      <w:tr w:rsidR="00142681" w14:paraId="6E44684C" w14:textId="77777777">
        <w:tc>
          <w:tcPr>
            <w:tcW w:w="0" w:type="auto"/>
          </w:tcPr>
          <w:p w14:paraId="65E3EF6F" w14:textId="77777777" w:rsidR="00142681" w:rsidRDefault="007323F3">
            <w:pPr>
              <w:pStyle w:val="Compact"/>
            </w:pPr>
            <w:r>
              <w:rPr>
                <w:rStyle w:val="VerbatimChar"/>
              </w:rPr>
              <w:t>- te</w:t>
            </w:r>
            <w:r>
              <w:rPr>
                <w:rStyle w:val="VerbatimChar"/>
              </w:rPr>
              <w:t>xt</w:t>
            </w:r>
          </w:p>
        </w:tc>
        <w:tc>
          <w:tcPr>
            <w:tcW w:w="0" w:type="auto"/>
          </w:tcPr>
          <w:p w14:paraId="74655395" w14:textId="77777777" w:rsidR="00142681" w:rsidRDefault="007323F3">
            <w:pPr>
              <w:pStyle w:val="Compact"/>
            </w:pPr>
            <w:r>
              <w:t>Неупорядоченный (маркированный) список можно отформатировать с помощью звездочек или тире</w:t>
            </w:r>
          </w:p>
        </w:tc>
      </w:tr>
      <w:tr w:rsidR="00142681" w14:paraId="497EC285" w14:textId="77777777">
        <w:tc>
          <w:tcPr>
            <w:tcW w:w="0" w:type="auto"/>
          </w:tcPr>
          <w:p w14:paraId="51621E79" w14:textId="77777777" w:rsidR="00142681" w:rsidRDefault="007323F3">
            <w:pPr>
              <w:pStyle w:val="Compact"/>
            </w:pPr>
            <w:r>
              <w:rPr>
                <w:rStyle w:val="VerbatimChar"/>
              </w:rPr>
              <w:t>[link text](file-name.md)</w:t>
            </w:r>
          </w:p>
        </w:tc>
        <w:tc>
          <w:tcPr>
            <w:tcW w:w="0" w:type="auto"/>
          </w:tcPr>
          <w:p w14:paraId="3C37F354" w14:textId="77777777" w:rsidR="00142681" w:rsidRDefault="007323F3">
            <w:pPr>
              <w:pStyle w:val="Compact"/>
            </w:pPr>
            <w:r>
              <w:t>Синтаксис Markdown для встроенной ссылки состоит из части [link text] , представляющей текст гиперссылки, и части (file-name.md) – URL-а</w:t>
            </w:r>
            <w:r>
              <w:t>дреса или имени файла, на который дается ссылка</w:t>
            </w:r>
          </w:p>
        </w:tc>
      </w:tr>
    </w:tbl>
    <w:p w14:paraId="1EF93C77" w14:textId="77777777" w:rsidR="00142681" w:rsidRDefault="007323F3">
      <w:pPr>
        <w:pStyle w:val="1"/>
      </w:pPr>
      <w:bookmarkStart w:id="6" w:name="выполнение-лабораторной-работы"/>
      <w:bookmarkStart w:id="7" w:name="_Toc102081206"/>
      <w:bookmarkEnd w:id="4"/>
      <w:r>
        <w:t>Выполнение лабораторной работы</w:t>
      </w:r>
      <w:bookmarkEnd w:id="7"/>
    </w:p>
    <w:p w14:paraId="5A915408" w14:textId="77777777" w:rsidR="00142681" w:rsidRDefault="007323F3">
      <w:pPr>
        <w:pStyle w:val="2"/>
      </w:pPr>
      <w:bookmarkStart w:id="8" w:name="скриншоты"/>
      <w:bookmarkStart w:id="9" w:name="_Toc102081207"/>
      <w:r>
        <w:t>Скриншоты</w:t>
      </w:r>
      <w:bookmarkEnd w:id="9"/>
    </w:p>
    <w:p w14:paraId="14519698" w14:textId="77777777" w:rsidR="00142681" w:rsidRDefault="007323F3">
      <w:pPr>
        <w:pStyle w:val="FirstParagraph"/>
      </w:pPr>
      <w:r>
        <w:t>Сделаем скриншоты выполнения лабораторной работы 3 и поместим их в папку imagelab3 в папке отчета:</w:t>
      </w:r>
    </w:p>
    <w:p w14:paraId="190AF6F9" w14:textId="77777777" w:rsidR="00142681" w:rsidRDefault="007323F3">
      <w:pPr>
        <w:pStyle w:val="CaptionedFigure"/>
      </w:pPr>
      <w:r>
        <w:rPr>
          <w:noProof/>
        </w:rPr>
        <w:drawing>
          <wp:inline distT="0" distB="0" distL="0" distR="0" wp14:anchorId="1039ED24" wp14:editId="194B3EF8">
            <wp:extent cx="5334000" cy="3839307"/>
            <wp:effectExtent l="0" t="0" r="0" b="0"/>
            <wp:docPr id="24" name="Picture" descr="Добавление скриншотов выполнения ЛР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lab3/s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9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B1794F" w14:textId="77777777" w:rsidR="00142681" w:rsidRDefault="007323F3">
      <w:pPr>
        <w:pStyle w:val="ImageCaption"/>
      </w:pPr>
      <w:r>
        <w:t>Добавление скриншотов выполнения ЛР3</w:t>
      </w:r>
    </w:p>
    <w:p w14:paraId="3787B726" w14:textId="77777777" w:rsidR="00142681" w:rsidRDefault="007323F3">
      <w:pPr>
        <w:pStyle w:val="2"/>
      </w:pPr>
      <w:bookmarkStart w:id="10" w:name="файл-отчета-по-лр2"/>
      <w:bookmarkStart w:id="11" w:name="_Toc102081208"/>
      <w:bookmarkEnd w:id="8"/>
      <w:r>
        <w:t>Файл отчета по ЛР2</w:t>
      </w:r>
      <w:bookmarkEnd w:id="11"/>
    </w:p>
    <w:p w14:paraId="6C89F269" w14:textId="77777777" w:rsidR="00142681" w:rsidRDefault="007323F3">
      <w:pPr>
        <w:pStyle w:val="FirstParagraph"/>
      </w:pPr>
      <w:r>
        <w:t>Создадим markdown файл и скопируем в него шаблон отчета:</w:t>
      </w:r>
    </w:p>
    <w:p w14:paraId="03259C89" w14:textId="77777777" w:rsidR="00142681" w:rsidRDefault="007323F3">
      <w:pPr>
        <w:pStyle w:val="CaptionedFigure"/>
      </w:pPr>
      <w:r>
        <w:rPr>
          <w:noProof/>
        </w:rPr>
        <w:lastRenderedPageBreak/>
        <w:drawing>
          <wp:inline distT="0" distB="0" distL="0" distR="0" wp14:anchorId="76BB6F1B" wp14:editId="0FA255CC">
            <wp:extent cx="5334000" cy="2832537"/>
            <wp:effectExtent l="0" t="0" r="0" b="0"/>
            <wp:docPr id="28" name="Picture" descr="Создание файла отче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lab3/s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F2E6F2" w14:textId="77777777" w:rsidR="00142681" w:rsidRDefault="007323F3">
      <w:pPr>
        <w:pStyle w:val="ImageCaption"/>
      </w:pPr>
      <w:r>
        <w:t>Создание файла отчета</w:t>
      </w:r>
    </w:p>
    <w:p w14:paraId="0592AE15" w14:textId="77777777" w:rsidR="00142681" w:rsidRDefault="007323F3">
      <w:pPr>
        <w:pStyle w:val="2"/>
      </w:pPr>
      <w:bookmarkStart w:id="12" w:name="написание-отчета-по-лр2"/>
      <w:bookmarkStart w:id="13" w:name="_Toc102081209"/>
      <w:bookmarkEnd w:id="10"/>
      <w:r>
        <w:t>Написание отчета по ЛР2</w:t>
      </w:r>
      <w:bookmarkEnd w:id="13"/>
    </w:p>
    <w:p w14:paraId="672D0FC7" w14:textId="77777777" w:rsidR="00142681" w:rsidRDefault="007323F3">
      <w:pPr>
        <w:pStyle w:val="FirstParagraph"/>
      </w:pPr>
      <w:r>
        <w:t>Откроем инструкцию по ЛР2 и будем пошагово писать отчет, прикрепляя скриншоты</w:t>
      </w:r>
    </w:p>
    <w:p w14:paraId="46C32F51" w14:textId="77777777" w:rsidR="00142681" w:rsidRDefault="007323F3">
      <w:pPr>
        <w:pStyle w:val="CaptionedFigure"/>
      </w:pPr>
      <w:r>
        <w:rPr>
          <w:noProof/>
        </w:rPr>
        <w:drawing>
          <wp:inline distT="0" distB="0" distL="0" distR="0" wp14:anchorId="61C237AB" wp14:editId="72DE7CAD">
            <wp:extent cx="5334000" cy="3339170"/>
            <wp:effectExtent l="0" t="0" r="0" b="0"/>
            <wp:docPr id="32" name="Picture" descr="Инструкции к ЛР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lab3/s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9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FB1117" w14:textId="77777777" w:rsidR="00142681" w:rsidRDefault="007323F3">
      <w:pPr>
        <w:pStyle w:val="ImageCaption"/>
      </w:pPr>
      <w:r>
        <w:t>Инструкции к ЛР2</w:t>
      </w:r>
    </w:p>
    <w:p w14:paraId="62CB70F3" w14:textId="77777777" w:rsidR="00142681" w:rsidRDefault="007323F3">
      <w:pPr>
        <w:pStyle w:val="2"/>
      </w:pPr>
      <w:bookmarkStart w:id="14" w:name="конвертация-отчета-из-markdown"/>
      <w:bookmarkStart w:id="15" w:name="_Toc102081210"/>
      <w:bookmarkEnd w:id="12"/>
      <w:r>
        <w:t>Конвертация отчета из markdown</w:t>
      </w:r>
      <w:r>
        <w:t>:</w:t>
      </w:r>
      <w:bookmarkEnd w:id="15"/>
    </w:p>
    <w:p w14:paraId="31B91310" w14:textId="77777777" w:rsidR="00142681" w:rsidRDefault="007323F3">
      <w:pPr>
        <w:pStyle w:val="FirstParagraph"/>
      </w:pPr>
      <w:r>
        <w:t>С помощью программы pandoc сконвертируем наш отчет по ЛР2 в docx.</w:t>
      </w:r>
    </w:p>
    <w:p w14:paraId="241D1F29" w14:textId="77777777" w:rsidR="00142681" w:rsidRDefault="007323F3">
      <w:pPr>
        <w:pStyle w:val="CaptionedFigure"/>
      </w:pPr>
      <w:r>
        <w:rPr>
          <w:noProof/>
        </w:rPr>
        <w:lastRenderedPageBreak/>
        <w:drawing>
          <wp:inline distT="0" distB="0" distL="0" distR="0" wp14:anchorId="5C61E5B8" wp14:editId="32B69AD6">
            <wp:extent cx="5334000" cy="2901967"/>
            <wp:effectExtent l="0" t="0" r="0" b="0"/>
            <wp:docPr id="36" name="Picture" descr="Преобразование отчета из md в doc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lab3/s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1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413347" w14:textId="77777777" w:rsidR="00142681" w:rsidRDefault="007323F3">
      <w:pPr>
        <w:pStyle w:val="ImageCaption"/>
      </w:pPr>
      <w:r>
        <w:t>Преобразование отчета из md в docx</w:t>
      </w:r>
    </w:p>
    <w:p w14:paraId="3C58D3EE" w14:textId="77777777" w:rsidR="00142681" w:rsidRDefault="007323F3">
      <w:pPr>
        <w:pStyle w:val="1"/>
      </w:pPr>
      <w:bookmarkStart w:id="16" w:name="выводы"/>
      <w:bookmarkStart w:id="17" w:name="_Toc102081211"/>
      <w:bookmarkEnd w:id="6"/>
      <w:bookmarkEnd w:id="14"/>
      <w:r>
        <w:t>Выводы</w:t>
      </w:r>
      <w:bookmarkEnd w:id="17"/>
    </w:p>
    <w:p w14:paraId="36C72096" w14:textId="77777777" w:rsidR="00142681" w:rsidRDefault="007323F3">
      <w:pPr>
        <w:pStyle w:val="FirstParagraph"/>
      </w:pPr>
      <w:r>
        <w:t>В ходе работы я научился оформлять отчёты с помощью легковесного языка разметки Markdown. Также в процессе выполне</w:t>
      </w:r>
      <w:r>
        <w:t>ния возникли трудности преобразования файла отчета из md в pdf.</w:t>
      </w:r>
      <w:bookmarkEnd w:id="16"/>
    </w:p>
    <w:sectPr w:rsidR="0014268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D3477A" w14:textId="77777777" w:rsidR="007323F3" w:rsidRDefault="007323F3">
      <w:pPr>
        <w:spacing w:after="0"/>
      </w:pPr>
      <w:r>
        <w:separator/>
      </w:r>
    </w:p>
  </w:endnote>
  <w:endnote w:type="continuationSeparator" w:id="0">
    <w:p w14:paraId="38E95F75" w14:textId="77777777" w:rsidR="007323F3" w:rsidRDefault="007323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F3B0EA" w14:textId="77777777" w:rsidR="007323F3" w:rsidRDefault="007323F3">
      <w:r>
        <w:separator/>
      </w:r>
    </w:p>
  </w:footnote>
  <w:footnote w:type="continuationSeparator" w:id="0">
    <w:p w14:paraId="2B006131" w14:textId="77777777" w:rsidR="007323F3" w:rsidRDefault="007323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98C676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21C011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478062703">
    <w:abstractNumId w:val="0"/>
  </w:num>
  <w:num w:numId="2" w16cid:durableId="150366360">
    <w:abstractNumId w:val="1"/>
  </w:num>
  <w:num w:numId="3" w16cid:durableId="10688441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42681"/>
    <w:rsid w:val="00142681"/>
    <w:rsid w:val="007323F3"/>
    <w:rsid w:val="008E603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831897"/>
  <w15:docId w15:val="{D5B768ED-3F7A-4232-909A-DCAD65D06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E6030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8E6030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77</Words>
  <Characters>2150</Characters>
  <Application>Microsoft Office Word</Application>
  <DocSecurity>0</DocSecurity>
  <Lines>17</Lines>
  <Paragraphs>5</Paragraphs>
  <ScaleCrop>false</ScaleCrop>
  <Company/>
  <LinksUpToDate>false</LinksUpToDate>
  <CharactersWithSpaces>2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3</dc:title>
  <dc:creator>Максим Сергеевич Белов</dc:creator>
  <cp:keywords/>
  <cp:lastModifiedBy>Белов Максим Сергеевич</cp:lastModifiedBy>
  <cp:revision>3</cp:revision>
  <dcterms:created xsi:type="dcterms:W3CDTF">2022-04-28T20:31:00Z</dcterms:created>
  <dcterms:modified xsi:type="dcterms:W3CDTF">2022-04-28T20:3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